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2C165" w14:textId="2BD0FAED" w:rsidR="00FC23F5" w:rsidRPr="00E82C33" w:rsidRDefault="00FC23F5" w:rsidP="00944BC7">
      <w:pPr>
        <w:pStyle w:val="Titolo1"/>
        <w:ind w:left="0"/>
        <w:jc w:val="center"/>
        <w:rPr>
          <w:sz w:val="28"/>
          <w:szCs w:val="28"/>
        </w:rPr>
      </w:pPr>
      <w:bookmarkStart w:id="0" w:name="application_form_LOAC"/>
      <w:bookmarkEnd w:id="0"/>
      <w:r w:rsidRPr="00E82C33">
        <w:rPr>
          <w:sz w:val="28"/>
          <w:szCs w:val="28"/>
        </w:rPr>
        <w:t xml:space="preserve">Application </w:t>
      </w:r>
      <w:r w:rsidR="00B12C59" w:rsidRPr="00E82C33">
        <w:rPr>
          <w:sz w:val="28"/>
          <w:szCs w:val="28"/>
        </w:rPr>
        <w:t>F</w:t>
      </w:r>
      <w:r w:rsidRPr="00E82C33">
        <w:rPr>
          <w:sz w:val="28"/>
          <w:szCs w:val="28"/>
        </w:rPr>
        <w:t xml:space="preserve">orm </w:t>
      </w:r>
    </w:p>
    <w:p w14:paraId="07022BF7" w14:textId="1D4C857E" w:rsidR="00FC23F5" w:rsidRPr="00E82C33" w:rsidRDefault="00FC23F5" w:rsidP="004B6A1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82C33">
        <w:rPr>
          <w:rFonts w:ascii="Arial" w:hAnsi="Arial" w:cs="Arial"/>
          <w:b/>
          <w:bCs/>
          <w:sz w:val="24"/>
          <w:szCs w:val="24"/>
        </w:rPr>
        <w:t xml:space="preserve">for </w:t>
      </w:r>
      <w:r w:rsidR="00B12C59" w:rsidRPr="00E82C33">
        <w:rPr>
          <w:rFonts w:ascii="Arial" w:hAnsi="Arial" w:cs="Arial"/>
          <w:b/>
          <w:bCs/>
          <w:sz w:val="24"/>
          <w:szCs w:val="24"/>
        </w:rPr>
        <w:t xml:space="preserve">the </w:t>
      </w:r>
      <w:r w:rsidR="00E82C33">
        <w:rPr>
          <w:rFonts w:ascii="Arial" w:hAnsi="Arial" w:cs="Arial"/>
          <w:b/>
          <w:bCs/>
          <w:sz w:val="24"/>
          <w:szCs w:val="24"/>
        </w:rPr>
        <w:t>International</w:t>
      </w:r>
      <w:r w:rsidR="000019D7" w:rsidRPr="00E82C33">
        <w:rPr>
          <w:rFonts w:ascii="Arial" w:hAnsi="Arial" w:cs="Arial"/>
          <w:b/>
          <w:bCs/>
          <w:sz w:val="24"/>
          <w:szCs w:val="24"/>
        </w:rPr>
        <w:t xml:space="preserve"> Conference “</w:t>
      </w:r>
      <w:r w:rsidR="00E82C33" w:rsidRPr="00E82C33">
        <w:rPr>
          <w:rFonts w:ascii="Arial" w:hAnsi="Arial" w:cs="Arial"/>
          <w:b/>
          <w:bCs/>
          <w:i/>
          <w:iCs/>
          <w:sz w:val="24"/>
          <w:szCs w:val="24"/>
        </w:rPr>
        <w:t>Cyber Security in defense of the economic and financial interests of the European Union</w:t>
      </w:r>
      <w:r w:rsidR="000019D7" w:rsidRPr="00E82C33">
        <w:rPr>
          <w:rFonts w:ascii="Arial" w:hAnsi="Arial" w:cs="Arial"/>
          <w:b/>
          <w:bCs/>
          <w:sz w:val="24"/>
          <w:szCs w:val="24"/>
        </w:rPr>
        <w:t>”</w:t>
      </w:r>
    </w:p>
    <w:p w14:paraId="795D6843" w14:textId="0ABA25BE" w:rsidR="00FC23F5" w:rsidRPr="00E82C33" w:rsidRDefault="000019D7" w:rsidP="00944BC7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82C33">
        <w:rPr>
          <w:rFonts w:ascii="Arial" w:hAnsi="Arial" w:cs="Arial"/>
          <w:b/>
          <w:bCs/>
          <w:sz w:val="24"/>
          <w:szCs w:val="24"/>
        </w:rPr>
        <w:t>0</w:t>
      </w:r>
      <w:r w:rsidR="00E82C33">
        <w:rPr>
          <w:rFonts w:ascii="Arial" w:hAnsi="Arial" w:cs="Arial"/>
          <w:b/>
          <w:bCs/>
          <w:sz w:val="24"/>
          <w:szCs w:val="24"/>
        </w:rPr>
        <w:t>7</w:t>
      </w:r>
      <w:r w:rsidR="00B5426D" w:rsidRPr="00E82C33">
        <w:rPr>
          <w:rFonts w:ascii="Arial" w:hAnsi="Arial" w:cs="Arial"/>
          <w:b/>
          <w:bCs/>
          <w:sz w:val="24"/>
          <w:szCs w:val="24"/>
        </w:rPr>
        <w:t>-</w:t>
      </w:r>
      <w:r w:rsidRPr="00E82C33">
        <w:rPr>
          <w:rFonts w:ascii="Arial" w:hAnsi="Arial" w:cs="Arial"/>
          <w:b/>
          <w:bCs/>
          <w:sz w:val="24"/>
          <w:szCs w:val="24"/>
        </w:rPr>
        <w:t>0</w:t>
      </w:r>
      <w:r w:rsidR="00E82C33">
        <w:rPr>
          <w:rFonts w:ascii="Arial" w:hAnsi="Arial" w:cs="Arial"/>
          <w:b/>
          <w:bCs/>
          <w:sz w:val="24"/>
          <w:szCs w:val="24"/>
        </w:rPr>
        <w:t>8</w:t>
      </w:r>
      <w:r w:rsidR="008041C2" w:rsidRPr="00E82C33">
        <w:rPr>
          <w:rFonts w:ascii="Arial" w:hAnsi="Arial" w:cs="Arial"/>
          <w:b/>
          <w:bCs/>
          <w:sz w:val="24"/>
          <w:szCs w:val="24"/>
        </w:rPr>
        <w:t xml:space="preserve"> </w:t>
      </w:r>
      <w:r w:rsidR="00E82C33">
        <w:rPr>
          <w:rFonts w:ascii="Arial" w:hAnsi="Arial" w:cs="Arial"/>
          <w:b/>
          <w:bCs/>
          <w:sz w:val="24"/>
          <w:szCs w:val="24"/>
        </w:rPr>
        <w:t>July</w:t>
      </w:r>
      <w:r w:rsidR="00B12C59" w:rsidRPr="00E82C33">
        <w:rPr>
          <w:rFonts w:ascii="Arial" w:hAnsi="Arial" w:cs="Arial"/>
          <w:b/>
          <w:bCs/>
          <w:sz w:val="24"/>
          <w:szCs w:val="24"/>
        </w:rPr>
        <w:t xml:space="preserve"> 202</w:t>
      </w:r>
      <w:r w:rsidR="00ED564F" w:rsidRPr="00E82C33">
        <w:rPr>
          <w:rFonts w:ascii="Arial" w:hAnsi="Arial" w:cs="Arial"/>
          <w:b/>
          <w:bCs/>
          <w:sz w:val="24"/>
          <w:szCs w:val="24"/>
        </w:rPr>
        <w:t>6</w:t>
      </w:r>
      <w:r w:rsidR="00FC23F5" w:rsidRPr="00E82C33">
        <w:rPr>
          <w:rFonts w:ascii="Arial" w:hAnsi="Arial" w:cs="Arial"/>
          <w:b/>
          <w:bCs/>
          <w:sz w:val="24"/>
          <w:szCs w:val="24"/>
        </w:rPr>
        <w:t xml:space="preserve">, </w:t>
      </w:r>
      <w:r w:rsidR="00E82C33">
        <w:rPr>
          <w:rFonts w:ascii="Arial" w:hAnsi="Arial" w:cs="Arial"/>
          <w:b/>
          <w:bCs/>
          <w:sz w:val="24"/>
          <w:szCs w:val="24"/>
        </w:rPr>
        <w:t>Bergamo</w:t>
      </w:r>
      <w:r w:rsidR="00B12C59" w:rsidRPr="00E82C33">
        <w:rPr>
          <w:rFonts w:ascii="Arial" w:hAnsi="Arial" w:cs="Arial"/>
          <w:b/>
          <w:bCs/>
          <w:sz w:val="24"/>
          <w:szCs w:val="24"/>
        </w:rPr>
        <w:t xml:space="preserve">, </w:t>
      </w:r>
      <w:r w:rsidR="00E82C33">
        <w:rPr>
          <w:rFonts w:ascii="Arial" w:hAnsi="Arial" w:cs="Arial"/>
          <w:b/>
          <w:bCs/>
          <w:sz w:val="24"/>
          <w:szCs w:val="24"/>
        </w:rPr>
        <w:t>Italy</w:t>
      </w:r>
    </w:p>
    <w:p w14:paraId="0F75C1C3" w14:textId="77777777" w:rsidR="00FC23F5" w:rsidRPr="00E06168" w:rsidRDefault="00FC23F5" w:rsidP="00944BC7">
      <w:pPr>
        <w:pStyle w:val="Titolo1"/>
        <w:ind w:left="0"/>
        <w:jc w:val="center"/>
        <w:rPr>
          <w:b w:val="0"/>
          <w:bCs w:val="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710"/>
        <w:gridCol w:w="1710"/>
        <w:gridCol w:w="2470"/>
      </w:tblGrid>
      <w:tr w:rsidR="003E44E8" w:rsidRPr="00E06168" w14:paraId="411060E8" w14:textId="77777777" w:rsidTr="00F23ED7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1885A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BC11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83B5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1CD4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A50C" w14:textId="318BB423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her’s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8B339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3E44E8" w:rsidRPr="00E06168" w14:paraId="0808B2FD" w14:textId="77777777" w:rsidTr="00AD6868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C627DE6" w14:textId="0301AB37" w:rsidR="003E44E8" w:rsidRPr="00E06168" w:rsidRDefault="00000000" w:rsidP="00F37AA0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-1831116355"/>
              </w:sdtPr>
              <w:sdtContent>
                <w:r w:rsidR="00613959" w:rsidRPr="0061395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849D52" w14:textId="6CF0F6CC" w:rsidR="003E44E8" w:rsidRPr="00E06168" w:rsidRDefault="00000000" w:rsidP="00F37AA0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1125354520"/>
              </w:sdtPr>
              <w:sdtContent>
                <w:r w:rsidR="00613959" w:rsidRPr="0061395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94388B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841D390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49F99A" w14:textId="1CED577B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F938E7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0C748CF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3910"/>
      </w:tblGrid>
      <w:tr w:rsidR="005A6776" w:rsidRPr="00E06168" w14:paraId="0626B6E2" w14:textId="77777777" w:rsidTr="00535D68">
        <w:trPr>
          <w:trHeight w:hRule="exact" w:val="2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1102F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68C87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ationality</w:t>
            </w: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6789" w14:textId="744C790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assport number</w:t>
            </w:r>
          </w:p>
        </w:tc>
      </w:tr>
      <w:tr w:rsidR="005A6776" w:rsidRPr="00E06168" w14:paraId="37BA26A2" w14:textId="77777777" w:rsidTr="005836FC">
        <w:trPr>
          <w:trHeight w:hRule="exact" w:val="464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42B3DA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7FA6B12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A0250C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B68F68E" w14:textId="77777777" w:rsidR="00FC23F5" w:rsidRPr="0029553A" w:rsidRDefault="00FC23F5" w:rsidP="009C3D34">
      <w:pPr>
        <w:spacing w:before="9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0"/>
        <w:gridCol w:w="5920"/>
      </w:tblGrid>
      <w:tr w:rsidR="00FC23F5" w:rsidRPr="00E06168" w14:paraId="1BE6F239" w14:textId="77777777" w:rsidTr="00F37AA0">
        <w:trPr>
          <w:trHeight w:hRule="exact" w:val="240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7A066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Branch of Service (if available)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11170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Sending institution</w:t>
            </w:r>
          </w:p>
        </w:tc>
      </w:tr>
      <w:tr w:rsidR="00FC23F5" w:rsidRPr="00E06168" w14:paraId="67A7A2E6" w14:textId="77777777" w:rsidTr="009076E3">
        <w:trPr>
          <w:trHeight w:hRule="exact" w:val="381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E723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5C6B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6"/>
        <w:gridCol w:w="1144"/>
        <w:gridCol w:w="1266"/>
        <w:gridCol w:w="1711"/>
        <w:gridCol w:w="273"/>
        <w:gridCol w:w="2900"/>
      </w:tblGrid>
      <w:tr w:rsidR="00FC23F5" w:rsidRPr="00E06168" w14:paraId="5E5F26A4" w14:textId="77777777" w:rsidTr="00AD02F2">
        <w:trPr>
          <w:trHeight w:hRule="exact" w:val="521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E969" w14:textId="54E3744A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09C1" w14:textId="2B71F868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C2F" w14:textId="446552EB" w:rsidR="00FC23F5" w:rsidRPr="00E06168" w:rsidRDefault="0007434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FC23F5" w:rsidRPr="00E06168">
              <w:rPr>
                <w:rFonts w:ascii="Arial" w:eastAsia="Times New Roman" w:hAnsi="Arial" w:cs="Arial"/>
                <w:sz w:val="20"/>
                <w:szCs w:val="20"/>
              </w:rPr>
              <w:t>-mail address</w:t>
            </w:r>
          </w:p>
        </w:tc>
      </w:tr>
      <w:tr w:rsidR="00FC23F5" w:rsidRPr="00E06168" w14:paraId="737F8CF2" w14:textId="77777777" w:rsidTr="00B12C59">
        <w:trPr>
          <w:trHeight w:hRule="exact" w:val="464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5A4D4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526AC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6D6A4D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359320A4" w14:textId="77777777" w:rsidTr="00AD02F2">
        <w:trPr>
          <w:trHeight w:hRule="exact" w:val="700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F17DF" w14:textId="365596ED" w:rsidR="00FC23F5" w:rsidRPr="00E06168" w:rsidRDefault="00FC23F5" w:rsidP="00F37AA0">
            <w:pPr>
              <w:pStyle w:val="TableParagraph"/>
              <w:spacing w:line="23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Arrival at </w:t>
            </w:r>
            <w:r w:rsidR="00CA18FB">
              <w:rPr>
                <w:rFonts w:ascii="Arial" w:eastAsia="Times New Roman" w:hAnsi="Arial" w:cs="Arial"/>
                <w:sz w:val="20"/>
                <w:szCs w:val="20"/>
              </w:rPr>
              <w:t>BGY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r w:rsidR="00CA18FB">
              <w:rPr>
                <w:rFonts w:ascii="Arial" w:eastAsia="Times New Roman" w:hAnsi="Arial" w:cs="Arial"/>
                <w:sz w:val="20"/>
                <w:szCs w:val="20"/>
              </w:rPr>
              <w:t>Milan Bergamo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3BEE0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Arrival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91FA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arrival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C8B1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arrival time (if available)]</w:t>
            </w:r>
          </w:p>
        </w:tc>
      </w:tr>
      <w:tr w:rsidR="00FC23F5" w:rsidRPr="00E06168" w14:paraId="178C64BE" w14:textId="77777777" w:rsidTr="00AD02F2">
        <w:trPr>
          <w:trHeight w:hRule="exact" w:val="43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58147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15C76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8EF69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9789B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02BB3EE" w14:textId="77777777" w:rsidTr="00AD02F2">
        <w:trPr>
          <w:trHeight w:hRule="exact" w:val="701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18659" w14:textId="4E020C4C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Departure from </w:t>
            </w:r>
            <w:r w:rsidR="00CA18FB">
              <w:rPr>
                <w:rFonts w:ascii="Arial" w:eastAsia="Times New Roman" w:hAnsi="Arial" w:cs="Arial"/>
                <w:sz w:val="20"/>
                <w:szCs w:val="20"/>
              </w:rPr>
              <w:t>BGY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r w:rsidR="00CA18FB">
              <w:rPr>
                <w:rFonts w:ascii="Arial" w:eastAsia="Times New Roman" w:hAnsi="Arial" w:cs="Arial"/>
                <w:sz w:val="20"/>
                <w:szCs w:val="20"/>
              </w:rPr>
              <w:t>Milan Bergamo Airport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B615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Departure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93BC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departure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71E22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departure time (if available)]</w:t>
            </w:r>
          </w:p>
        </w:tc>
      </w:tr>
      <w:tr w:rsidR="00FC23F5" w:rsidRPr="00E06168" w14:paraId="77F5018A" w14:textId="77777777" w:rsidTr="00AD02F2">
        <w:trPr>
          <w:trHeight w:hRule="exact" w:val="454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A26010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B4C454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80A1A7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6A736F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D48FA7B" w14:textId="5CFCF2BD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576"/>
        <w:gridCol w:w="1844"/>
        <w:gridCol w:w="2470"/>
      </w:tblGrid>
      <w:tr w:rsidR="00B12C59" w:rsidRPr="00E06168" w14:paraId="7517C4A0" w14:textId="77777777" w:rsidTr="00EC7704">
        <w:trPr>
          <w:trHeight w:hRule="exact" w:val="240"/>
        </w:trPr>
        <w:tc>
          <w:tcPr>
            <w:tcW w:w="9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B430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oint of contact (POC) of sending institute</w:t>
            </w:r>
          </w:p>
        </w:tc>
      </w:tr>
      <w:tr w:rsidR="00B12C59" w:rsidRPr="00E06168" w14:paraId="50D154FB" w14:textId="77777777" w:rsidTr="00EC7704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20D7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BB58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5C61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4C8A2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CF0F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B12C59" w:rsidRPr="00E06168" w14:paraId="467EF05F" w14:textId="77777777" w:rsidTr="00EC7704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B5F5A2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9CF02A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3B64A75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53441E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691607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  <w:tr w:rsidR="00B12C59" w:rsidRPr="00E06168" w14:paraId="3D8C61F5" w14:textId="77777777" w:rsidTr="00EC7704">
        <w:trPr>
          <w:trHeight w:hRule="exact" w:val="240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84096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6654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B12C59" w:rsidRPr="00E06168" w14:paraId="53A90E87" w14:textId="77777777" w:rsidTr="00EC7704">
        <w:trPr>
          <w:trHeight w:hRule="exact" w:val="464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D96CBBF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D132CC3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F01C779" w14:textId="60EC3070" w:rsidR="00B12C59" w:rsidRPr="00E06168" w:rsidRDefault="00B12C59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FC23F5" w:rsidRPr="00E06168" w14:paraId="7FD1FA6F" w14:textId="77777777" w:rsidTr="00F37AA0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DF12A" w14:textId="77777777" w:rsidR="00FC23F5" w:rsidRPr="005A6776" w:rsidRDefault="00FC23F5" w:rsidP="00F37AA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99FBD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 food you cannot eat</w:t>
            </w:r>
          </w:p>
        </w:tc>
      </w:tr>
      <w:tr w:rsidR="00FC23F5" w:rsidRPr="00E06168" w14:paraId="69D02A12" w14:textId="77777777" w:rsidTr="00F37AA0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1804B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37C69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68A6B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BA45248" w14:textId="77777777" w:rsidTr="00F37AA0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1EAD6D8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41024C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01F1C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F54D7B" w14:textId="77809896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CEA3888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31EB4737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0B60BD9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3BF9D55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1C693821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52B4231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0E75C6C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663B73FF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92CB7A4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386FF3A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6CF9FBDB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tbl>
      <w:tblPr>
        <w:tblW w:w="90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30"/>
      </w:tblGrid>
      <w:tr w:rsidR="00ED564F" w:rsidRPr="00ED564F" w14:paraId="28424F01" w14:textId="77777777">
        <w:trPr>
          <w:trHeight w:val="465"/>
        </w:trPr>
        <w:tc>
          <w:tcPr>
            <w:tcW w:w="9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E95B131" w14:textId="77777777" w:rsidR="00A36361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  <w:p w14:paraId="72951DAF" w14:textId="737B123B" w:rsidR="00ED564F" w:rsidRPr="00A36361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32"/>
                <w:szCs w:val="32"/>
                <w:u w:val="single"/>
                <w:lang w:val="en-GB"/>
              </w:rPr>
            </w:pP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sert</w:t>
            </w:r>
            <w:r w:rsidR="00ED564F"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 xml:space="preserve"> a copy of your passport / ID </w:t>
            </w: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</w:rPr>
              <w:t xml:space="preserve">and an ID sized photo </w:t>
            </w:r>
            <w:r w:rsidR="00ED564F"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 the space below</w:t>
            </w:r>
          </w:p>
          <w:p w14:paraId="4D3FEBB5" w14:textId="0EEF54D2" w:rsidR="00A36361" w:rsidRPr="00ED564F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</w:tc>
      </w:tr>
      <w:tr w:rsidR="00ED564F" w:rsidRPr="00ED564F" w14:paraId="5B876236" w14:textId="77777777" w:rsidTr="00A36361">
        <w:trPr>
          <w:trHeight w:val="3437"/>
        </w:trPr>
        <w:tc>
          <w:tcPr>
            <w:tcW w:w="902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DDA173" w14:textId="77777777" w:rsidR="00ED564F" w:rsidRPr="00ED564F" w:rsidRDefault="00ED564F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  <w:r w:rsidRPr="00ED564F">
              <w:rPr>
                <w:rFonts w:ascii="Arial" w:hAnsi="Arial" w:cs="Arial"/>
                <w:b/>
                <w:sz w:val="19"/>
                <w:szCs w:val="19"/>
                <w:lang w:val="en-GB"/>
              </w:rPr>
              <w:t xml:space="preserve"> </w:t>
            </w:r>
          </w:p>
        </w:tc>
      </w:tr>
    </w:tbl>
    <w:p w14:paraId="73CF9C9D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536E23E4" w14:textId="77777777" w:rsidR="00ED564F" w:rsidRP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4BB4A194" w14:textId="4D610E6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5BE0514F" w14:textId="479C22D2" w:rsidR="00B12C59" w:rsidRPr="00E06168" w:rsidRDefault="00FC23F5" w:rsidP="009C3D34">
      <w:pPr>
        <w:spacing w:before="74"/>
        <w:jc w:val="center"/>
        <w:rPr>
          <w:rFonts w:ascii="Arial" w:hAnsi="Arial" w:cs="Arial"/>
          <w:b/>
          <w:bCs/>
          <w:sz w:val="20"/>
          <w:szCs w:val="20"/>
        </w:rPr>
      </w:pPr>
      <w:r w:rsidRPr="00E06168">
        <w:rPr>
          <w:rFonts w:ascii="Arial" w:eastAsia="Times New Roman" w:hAnsi="Arial" w:cs="Arial"/>
          <w:b/>
          <w:bCs/>
          <w:sz w:val="20"/>
          <w:szCs w:val="20"/>
        </w:rPr>
        <w:t>Please send the application form to</w:t>
      </w:r>
    </w:p>
    <w:p w14:paraId="6269589E" w14:textId="486C6DF6" w:rsidR="00B12C59" w:rsidRPr="00CA18FB" w:rsidRDefault="00CA18FB" w:rsidP="00B12C59">
      <w:pPr>
        <w:pStyle w:val="Corpotesto"/>
        <w:ind w:left="0"/>
        <w:jc w:val="center"/>
        <w:rPr>
          <w:b/>
          <w:bCs/>
        </w:rPr>
      </w:pPr>
      <w:r w:rsidRPr="00CA18FB">
        <w:rPr>
          <w:b/>
          <w:bCs/>
        </w:rPr>
        <w:t>Captain Francesco Stasi</w:t>
      </w:r>
    </w:p>
    <w:p w14:paraId="54150937" w14:textId="36A01C61" w:rsidR="00ED564F" w:rsidRPr="00E06168" w:rsidRDefault="00CA18FB" w:rsidP="00B12C59">
      <w:pPr>
        <w:pStyle w:val="Corpotesto"/>
        <w:ind w:left="0"/>
        <w:jc w:val="center"/>
        <w:rPr>
          <w:b/>
          <w:bCs/>
        </w:rPr>
      </w:pPr>
      <w:r>
        <w:rPr>
          <w:b/>
          <w:bCs/>
        </w:rPr>
        <w:t xml:space="preserve">Mail: </w:t>
      </w:r>
      <w:hyperlink r:id="rId7" w:history="1">
        <w:r w:rsidRPr="00065CD7">
          <w:rPr>
            <w:rStyle w:val="Collegamentoipertestuale"/>
            <w:b/>
            <w:bCs/>
          </w:rPr>
          <w:t>stasi.francesco@gdf.it</w:t>
        </w:r>
      </w:hyperlink>
      <w:r>
        <w:rPr>
          <w:b/>
          <w:bCs/>
        </w:rPr>
        <w:t xml:space="preserve"> Ph: +393471004447</w:t>
      </w:r>
    </w:p>
    <w:sectPr w:rsidR="00ED564F" w:rsidRPr="00E06168" w:rsidSect="00E82C33">
      <w:headerReference w:type="default" r:id="rId8"/>
      <w:footerReference w:type="default" r:id="rId9"/>
      <w:pgSz w:w="11910" w:h="16840"/>
      <w:pgMar w:top="1134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42922A" w14:textId="77777777" w:rsidR="002966DB" w:rsidRDefault="002966DB" w:rsidP="00944BC7">
      <w:r>
        <w:separator/>
      </w:r>
    </w:p>
  </w:endnote>
  <w:endnote w:type="continuationSeparator" w:id="0">
    <w:p w14:paraId="51B272E7" w14:textId="77777777" w:rsidR="002966DB" w:rsidRDefault="002966DB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61357" w14:textId="578F4CB3" w:rsidR="00785B0D" w:rsidRPr="00785B0D" w:rsidRDefault="00785B0D" w:rsidP="00785B0D">
    <w:pPr>
      <w:pStyle w:val="Pidipagina"/>
      <w:jc w:val="cen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BBBCA" w14:textId="77777777" w:rsidR="002966DB" w:rsidRDefault="002966DB" w:rsidP="00944BC7">
      <w:r>
        <w:separator/>
      </w:r>
    </w:p>
  </w:footnote>
  <w:footnote w:type="continuationSeparator" w:id="0">
    <w:p w14:paraId="17E614FC" w14:textId="77777777" w:rsidR="002966DB" w:rsidRDefault="002966DB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62870" w14:textId="7652AE23" w:rsidR="00944BC7" w:rsidRPr="00D74220" w:rsidRDefault="00944BC7" w:rsidP="00944BC7">
    <w:pPr>
      <w:pStyle w:val="Intestazione"/>
      <w:rPr>
        <w:sz w:val="20"/>
        <w:szCs w:val="20"/>
      </w:rPr>
    </w:pPr>
  </w:p>
  <w:tbl>
    <w:tblPr>
      <w:tblStyle w:val="Grigliatabella"/>
      <w:tblW w:w="5181" w:type="pct"/>
      <w:tblInd w:w="-14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036"/>
      <w:gridCol w:w="1277"/>
      <w:gridCol w:w="4678"/>
    </w:tblGrid>
    <w:tr w:rsidR="00B12C59" w:rsidRPr="0050628F" w14:paraId="3E47FFA4" w14:textId="77777777" w:rsidTr="00C873EA">
      <w:tc>
        <w:tcPr>
          <w:tcW w:w="3810" w:type="dxa"/>
          <w:tcBorders>
            <w:bottom w:val="single" w:sz="12" w:space="0" w:color="0000FF"/>
            <w:right w:val="nil"/>
          </w:tcBorders>
          <w:vAlign w:val="bottom"/>
        </w:tcPr>
        <w:p w14:paraId="2B9E7AAC" w14:textId="52312D7A" w:rsidR="00B12C59" w:rsidRPr="00E82C33" w:rsidRDefault="00E82C33" w:rsidP="00B12C59">
          <w:pPr>
            <w:pStyle w:val="Intestazione"/>
            <w:tabs>
              <w:tab w:val="center" w:pos="4513"/>
            </w:tabs>
            <w:ind w:left="-108"/>
            <w:rPr>
              <w:rFonts w:ascii="Arial" w:hAnsi="Arial" w:cs="Arial"/>
              <w:b/>
              <w:bCs/>
              <w:color w:val="0000FF"/>
              <w:sz w:val="24"/>
              <w:szCs w:val="24"/>
            </w:rPr>
          </w:pPr>
          <w:r w:rsidRPr="00E82C33">
            <w:rPr>
              <w:rFonts w:ascii="Arial" w:hAnsi="Arial" w:cs="Arial"/>
              <w:b/>
              <w:bCs/>
              <w:color w:val="0000FF"/>
              <w:sz w:val="20"/>
              <w:szCs w:val="20"/>
            </w:rPr>
            <w:t>Guardia di Finanza Academy</w:t>
          </w:r>
        </w:p>
      </w:tc>
      <w:tc>
        <w:tcPr>
          <w:tcW w:w="1130" w:type="dxa"/>
          <w:tcBorders>
            <w:left w:val="nil"/>
            <w:bottom w:val="nil"/>
          </w:tcBorders>
          <w:vAlign w:val="bottom"/>
        </w:tcPr>
        <w:p w14:paraId="79D4F192" w14:textId="6FD79C0C" w:rsidR="00B12C59" w:rsidRPr="00E82C33" w:rsidRDefault="00E82C33" w:rsidP="00B12C59">
          <w:pPr>
            <w:pStyle w:val="Intestazione"/>
            <w:tabs>
              <w:tab w:val="center" w:pos="4513"/>
            </w:tabs>
            <w:jc w:val="center"/>
            <w:rPr>
              <w:rFonts w:ascii="Arial" w:hAnsi="Arial" w:cs="Arial"/>
              <w:b/>
              <w:bCs/>
              <w:color w:val="0000FF"/>
              <w:sz w:val="24"/>
              <w:szCs w:val="24"/>
            </w:rPr>
          </w:pPr>
          <w:r w:rsidRPr="00E82C33">
            <w:rPr>
              <w:rFonts w:ascii="Arial" w:hAnsi="Arial" w:cs="Arial"/>
              <w:noProof/>
            </w:rPr>
            <w:drawing>
              <wp:inline distT="0" distB="0" distL="0" distR="0" wp14:anchorId="3D8A74AA" wp14:editId="0F3D8A08">
                <wp:extent cx="552450" cy="742347"/>
                <wp:effectExtent l="57150" t="38100" r="19050" b="635"/>
                <wp:docPr id="4" name="Immagine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E14193-FF8C-BB56-4178-EB883E2DD40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magine 9">
                          <a:extLst>
                            <a:ext uri="{FF2B5EF4-FFF2-40B4-BE49-F238E27FC236}">
                              <a16:creationId xmlns:a16="http://schemas.microsoft.com/office/drawing/2014/main" id="{27E14193-FF8C-BB56-4178-EB883E2DD40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9379" cy="7516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7" w:type="dxa"/>
          <w:tcBorders>
            <w:bottom w:val="single" w:sz="12" w:space="0" w:color="0000FF"/>
          </w:tcBorders>
          <w:vAlign w:val="bottom"/>
        </w:tcPr>
        <w:p w14:paraId="511AF422" w14:textId="77777777" w:rsidR="00B12C59" w:rsidRPr="00E82C33" w:rsidRDefault="00B12C59" w:rsidP="00B12C59">
          <w:pPr>
            <w:pStyle w:val="Intestazione"/>
            <w:tabs>
              <w:tab w:val="center" w:pos="4513"/>
            </w:tabs>
            <w:jc w:val="right"/>
            <w:rPr>
              <w:rFonts w:ascii="Arial" w:hAnsi="Arial" w:cs="Arial"/>
              <w:b/>
              <w:bCs/>
              <w:color w:val="0000FF"/>
              <w:sz w:val="24"/>
              <w:szCs w:val="24"/>
            </w:rPr>
          </w:pPr>
        </w:p>
        <w:p w14:paraId="20C015B0" w14:textId="7E5EED14" w:rsidR="000019D7" w:rsidRPr="00E82C33" w:rsidRDefault="00E82C33" w:rsidP="000019D7">
          <w:pPr>
            <w:pStyle w:val="Intestazione"/>
            <w:tabs>
              <w:tab w:val="center" w:pos="4513"/>
            </w:tabs>
            <w:ind w:right="-111"/>
            <w:jc w:val="right"/>
            <w:rPr>
              <w:rFonts w:ascii="Arial" w:hAnsi="Arial" w:cs="Arial"/>
              <w:b/>
              <w:bCs/>
              <w:color w:val="0000FF"/>
              <w:sz w:val="20"/>
              <w:szCs w:val="20"/>
            </w:rPr>
          </w:pPr>
          <w:r w:rsidRPr="00E82C33">
            <w:rPr>
              <w:rFonts w:ascii="Arial" w:hAnsi="Arial" w:cs="Arial"/>
              <w:b/>
              <w:bCs/>
              <w:color w:val="0000FF"/>
              <w:sz w:val="20"/>
              <w:szCs w:val="20"/>
            </w:rPr>
            <w:t>International</w:t>
          </w:r>
          <w:r w:rsidR="000019D7" w:rsidRPr="00E82C33">
            <w:rPr>
              <w:rFonts w:ascii="Arial" w:hAnsi="Arial" w:cs="Arial"/>
              <w:b/>
              <w:bCs/>
              <w:color w:val="0000FF"/>
              <w:sz w:val="20"/>
              <w:szCs w:val="20"/>
            </w:rPr>
            <w:t xml:space="preserve"> Conference</w:t>
          </w:r>
          <w:r w:rsidRPr="00E82C33">
            <w:rPr>
              <w:rFonts w:ascii="Arial" w:hAnsi="Arial" w:cs="Arial"/>
              <w:b/>
              <w:bCs/>
              <w:color w:val="0000FF"/>
              <w:sz w:val="20"/>
              <w:szCs w:val="20"/>
            </w:rPr>
            <w:t xml:space="preserve"> on </w:t>
          </w:r>
          <w:r w:rsidR="000019D7" w:rsidRPr="00E82C33">
            <w:rPr>
              <w:rFonts w:ascii="Arial" w:hAnsi="Arial" w:cs="Arial"/>
              <w:b/>
              <w:bCs/>
              <w:color w:val="0000FF"/>
              <w:sz w:val="20"/>
              <w:szCs w:val="20"/>
            </w:rPr>
            <w:t xml:space="preserve"> </w:t>
          </w:r>
        </w:p>
        <w:p w14:paraId="1214AD46" w14:textId="226DB472" w:rsidR="00B12C59" w:rsidRPr="00E82C33" w:rsidRDefault="000019D7" w:rsidP="000019D7">
          <w:pPr>
            <w:pStyle w:val="Intestazione"/>
            <w:tabs>
              <w:tab w:val="center" w:pos="4513"/>
            </w:tabs>
            <w:ind w:right="-111"/>
            <w:jc w:val="right"/>
            <w:rPr>
              <w:rFonts w:ascii="Arial" w:hAnsi="Arial" w:cs="Arial"/>
              <w:b/>
              <w:bCs/>
              <w:color w:val="0000FF"/>
              <w:sz w:val="24"/>
              <w:szCs w:val="24"/>
            </w:rPr>
          </w:pPr>
          <w:r w:rsidRPr="00E82C33">
            <w:rPr>
              <w:rFonts w:ascii="Arial" w:hAnsi="Arial" w:cs="Arial"/>
              <w:b/>
              <w:bCs/>
              <w:color w:val="0000FF"/>
              <w:sz w:val="20"/>
              <w:szCs w:val="20"/>
            </w:rPr>
            <w:t>“</w:t>
          </w:r>
          <w:r w:rsidR="00E82C33" w:rsidRPr="00E82C33">
            <w:rPr>
              <w:rFonts w:ascii="Arial" w:hAnsi="Arial" w:cs="Arial"/>
              <w:b/>
              <w:bCs/>
              <w:i/>
              <w:iCs/>
              <w:color w:val="0000FF"/>
              <w:sz w:val="20"/>
              <w:szCs w:val="20"/>
            </w:rPr>
            <w:t>Cyber Security in defense of the economic and financial interests of the European Union</w:t>
          </w:r>
          <w:r w:rsidRPr="00E82C33">
            <w:rPr>
              <w:rFonts w:ascii="Arial" w:hAnsi="Arial" w:cs="Arial"/>
              <w:b/>
              <w:bCs/>
              <w:color w:val="0000FF"/>
              <w:sz w:val="20"/>
              <w:szCs w:val="20"/>
            </w:rPr>
            <w:t>”</w:t>
          </w:r>
        </w:p>
      </w:tc>
    </w:tr>
  </w:tbl>
  <w:p w14:paraId="56BA2F52" w14:textId="77777777" w:rsidR="00944BC7" w:rsidRDefault="00944BC7" w:rsidP="00B12C5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46632951">
    <w:abstractNumId w:val="1"/>
  </w:num>
  <w:num w:numId="2" w16cid:durableId="565602990">
    <w:abstractNumId w:val="2"/>
  </w:num>
  <w:num w:numId="3" w16cid:durableId="995762535">
    <w:abstractNumId w:val="0"/>
  </w:num>
  <w:num w:numId="4" w16cid:durableId="661588724">
    <w:abstractNumId w:val="4"/>
  </w:num>
  <w:num w:numId="5" w16cid:durableId="1711344189">
    <w:abstractNumId w:val="5"/>
  </w:num>
  <w:num w:numId="6" w16cid:durableId="237251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hyphenationZone w:val="283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tzA0Nje0NDQxMDRV0lEKTi0uzszPAymwqAUAw7XUUiwAAAA="/>
  </w:docVars>
  <w:rsids>
    <w:rsidRoot w:val="00F32D26"/>
    <w:rsid w:val="000019D7"/>
    <w:rsid w:val="00030E73"/>
    <w:rsid w:val="00050D07"/>
    <w:rsid w:val="000567B9"/>
    <w:rsid w:val="00070EC1"/>
    <w:rsid w:val="00074346"/>
    <w:rsid w:val="0008028F"/>
    <w:rsid w:val="00083D9C"/>
    <w:rsid w:val="00091438"/>
    <w:rsid w:val="00092A6E"/>
    <w:rsid w:val="000E20FA"/>
    <w:rsid w:val="000F2C9C"/>
    <w:rsid w:val="00103CF6"/>
    <w:rsid w:val="00111E4E"/>
    <w:rsid w:val="001159C3"/>
    <w:rsid w:val="00127B36"/>
    <w:rsid w:val="00134D06"/>
    <w:rsid w:val="00151A30"/>
    <w:rsid w:val="0019492E"/>
    <w:rsid w:val="001B7E50"/>
    <w:rsid w:val="00201903"/>
    <w:rsid w:val="002155FB"/>
    <w:rsid w:val="00221F21"/>
    <w:rsid w:val="00226471"/>
    <w:rsid w:val="00264CA6"/>
    <w:rsid w:val="0029553A"/>
    <w:rsid w:val="002966DB"/>
    <w:rsid w:val="002F1BCE"/>
    <w:rsid w:val="00304E26"/>
    <w:rsid w:val="00326D87"/>
    <w:rsid w:val="00346191"/>
    <w:rsid w:val="00346316"/>
    <w:rsid w:val="003534FE"/>
    <w:rsid w:val="003E44E8"/>
    <w:rsid w:val="003E6B42"/>
    <w:rsid w:val="00413B8D"/>
    <w:rsid w:val="004202D7"/>
    <w:rsid w:val="00461A02"/>
    <w:rsid w:val="0047537D"/>
    <w:rsid w:val="0048583B"/>
    <w:rsid w:val="004B6A1F"/>
    <w:rsid w:val="004B7C8B"/>
    <w:rsid w:val="004D7C1B"/>
    <w:rsid w:val="0053791C"/>
    <w:rsid w:val="005456A9"/>
    <w:rsid w:val="00565875"/>
    <w:rsid w:val="00566E9C"/>
    <w:rsid w:val="005712F3"/>
    <w:rsid w:val="00575155"/>
    <w:rsid w:val="005A3CA6"/>
    <w:rsid w:val="005A6776"/>
    <w:rsid w:val="005B1126"/>
    <w:rsid w:val="005B2D48"/>
    <w:rsid w:val="005D141D"/>
    <w:rsid w:val="005D37A3"/>
    <w:rsid w:val="005D5DE9"/>
    <w:rsid w:val="005E7AFA"/>
    <w:rsid w:val="005F6241"/>
    <w:rsid w:val="0061371B"/>
    <w:rsid w:val="00613959"/>
    <w:rsid w:val="00617D60"/>
    <w:rsid w:val="00634637"/>
    <w:rsid w:val="00635367"/>
    <w:rsid w:val="00663351"/>
    <w:rsid w:val="006870FF"/>
    <w:rsid w:val="00696EB4"/>
    <w:rsid w:val="006A6ADB"/>
    <w:rsid w:val="006D069A"/>
    <w:rsid w:val="006E02E9"/>
    <w:rsid w:val="006E496A"/>
    <w:rsid w:val="006E608D"/>
    <w:rsid w:val="0071247C"/>
    <w:rsid w:val="00724151"/>
    <w:rsid w:val="007347DC"/>
    <w:rsid w:val="00785B0D"/>
    <w:rsid w:val="007B1616"/>
    <w:rsid w:val="008041C2"/>
    <w:rsid w:val="008078B6"/>
    <w:rsid w:val="00843345"/>
    <w:rsid w:val="0089356D"/>
    <w:rsid w:val="008B4AFA"/>
    <w:rsid w:val="008C6A22"/>
    <w:rsid w:val="008D49F0"/>
    <w:rsid w:val="008E337F"/>
    <w:rsid w:val="008E551F"/>
    <w:rsid w:val="00904CB3"/>
    <w:rsid w:val="009076E3"/>
    <w:rsid w:val="00944BC7"/>
    <w:rsid w:val="009462F0"/>
    <w:rsid w:val="00994CC7"/>
    <w:rsid w:val="00996F10"/>
    <w:rsid w:val="009A0C9B"/>
    <w:rsid w:val="009A5AF7"/>
    <w:rsid w:val="009B3137"/>
    <w:rsid w:val="009C3D34"/>
    <w:rsid w:val="009C5309"/>
    <w:rsid w:val="009D786F"/>
    <w:rsid w:val="009F2C86"/>
    <w:rsid w:val="00A0252E"/>
    <w:rsid w:val="00A36361"/>
    <w:rsid w:val="00A53FF5"/>
    <w:rsid w:val="00A65F6D"/>
    <w:rsid w:val="00A90AD9"/>
    <w:rsid w:val="00AD02F2"/>
    <w:rsid w:val="00AE059C"/>
    <w:rsid w:val="00AE269F"/>
    <w:rsid w:val="00AE6764"/>
    <w:rsid w:val="00AF4585"/>
    <w:rsid w:val="00B062FA"/>
    <w:rsid w:val="00B12C59"/>
    <w:rsid w:val="00B15883"/>
    <w:rsid w:val="00B17480"/>
    <w:rsid w:val="00B2066F"/>
    <w:rsid w:val="00B4064F"/>
    <w:rsid w:val="00B4337D"/>
    <w:rsid w:val="00B433EA"/>
    <w:rsid w:val="00B5426D"/>
    <w:rsid w:val="00BA49FF"/>
    <w:rsid w:val="00BB3DBC"/>
    <w:rsid w:val="00BD437F"/>
    <w:rsid w:val="00C00BDC"/>
    <w:rsid w:val="00C1580F"/>
    <w:rsid w:val="00C62843"/>
    <w:rsid w:val="00C64C23"/>
    <w:rsid w:val="00C873EA"/>
    <w:rsid w:val="00C91397"/>
    <w:rsid w:val="00C96B6F"/>
    <w:rsid w:val="00CA18FB"/>
    <w:rsid w:val="00CC4D97"/>
    <w:rsid w:val="00CE1A72"/>
    <w:rsid w:val="00D029EE"/>
    <w:rsid w:val="00D12DCB"/>
    <w:rsid w:val="00D378B1"/>
    <w:rsid w:val="00D741FF"/>
    <w:rsid w:val="00D744AC"/>
    <w:rsid w:val="00D766DA"/>
    <w:rsid w:val="00D84B2F"/>
    <w:rsid w:val="00D922ED"/>
    <w:rsid w:val="00E06168"/>
    <w:rsid w:val="00E430F0"/>
    <w:rsid w:val="00E82823"/>
    <w:rsid w:val="00E82C33"/>
    <w:rsid w:val="00E91FD0"/>
    <w:rsid w:val="00E94BFD"/>
    <w:rsid w:val="00EA6ACC"/>
    <w:rsid w:val="00EC35C5"/>
    <w:rsid w:val="00ED14EB"/>
    <w:rsid w:val="00ED564F"/>
    <w:rsid w:val="00EF1457"/>
    <w:rsid w:val="00EF2EB1"/>
    <w:rsid w:val="00F07E3C"/>
    <w:rsid w:val="00F11422"/>
    <w:rsid w:val="00F32D26"/>
    <w:rsid w:val="00F37AA0"/>
    <w:rsid w:val="00F47A97"/>
    <w:rsid w:val="00F52655"/>
    <w:rsid w:val="00F77831"/>
    <w:rsid w:val="00FA0FD6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e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Titolo1">
    <w:name w:val="heading 1"/>
    <w:basedOn w:val="Normale"/>
    <w:link w:val="Titolo1Carattere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Corpotesto">
    <w:name w:val="Body Text"/>
    <w:basedOn w:val="Normale"/>
    <w:link w:val="CorpotestoCarattere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locked/>
    <w:rsid w:val="0061371B"/>
    <w:rPr>
      <w:lang w:val="en-US" w:eastAsia="en-US"/>
    </w:rPr>
  </w:style>
  <w:style w:type="paragraph" w:styleId="Paragrafoelenco">
    <w:name w:val="List Paragraph"/>
    <w:basedOn w:val="Normale"/>
    <w:uiPriority w:val="99"/>
    <w:qFormat/>
    <w:rsid w:val="00F32D26"/>
  </w:style>
  <w:style w:type="paragraph" w:customStyle="1" w:styleId="TableParagraph">
    <w:name w:val="Table Paragraph"/>
    <w:basedOn w:val="Normale"/>
    <w:uiPriority w:val="99"/>
    <w:rsid w:val="00F32D26"/>
  </w:style>
  <w:style w:type="character" w:styleId="Collegamentoipertestuale">
    <w:name w:val="Hyperlink"/>
    <w:basedOn w:val="Carpredefinitoparagrafo"/>
    <w:uiPriority w:val="99"/>
    <w:rsid w:val="006D069A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44BC7"/>
    <w:rPr>
      <w:rFonts w:cs="Calibri"/>
      <w:lang w:val="en-US" w:eastAsia="en-US"/>
    </w:rPr>
  </w:style>
  <w:style w:type="paragraph" w:styleId="Pidipagina">
    <w:name w:val="footer"/>
    <w:basedOn w:val="Normale"/>
    <w:link w:val="PidipaginaCarattere"/>
    <w:unhideWhenUsed/>
    <w:rsid w:val="00944BC7"/>
    <w:pPr>
      <w:tabs>
        <w:tab w:val="center" w:pos="4153"/>
        <w:tab w:val="right" w:pos="830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44BC7"/>
    <w:rPr>
      <w:rFonts w:cs="Calibri"/>
      <w:lang w:val="en-US" w:eastAsia="en-US"/>
    </w:rPr>
  </w:style>
  <w:style w:type="paragraph" w:styleId="Nessunaspaziatura">
    <w:name w:val="No Spacing"/>
    <w:link w:val="NessunaspaziaturaCarattere"/>
    <w:qFormat/>
    <w:rsid w:val="00944BC7"/>
    <w:rPr>
      <w:rFonts w:ascii="PMingLiU" w:eastAsia="MS Mincho" w:hAnsi="PMingLiU"/>
      <w:lang w:val="en-US" w:eastAsia="en-US"/>
    </w:rPr>
  </w:style>
  <w:style w:type="character" w:customStyle="1" w:styleId="NessunaspaziaturaCarattere">
    <w:name w:val="Nessuna spaziatura Carattere"/>
    <w:link w:val="Nessunaspaziatura"/>
    <w:rsid w:val="00944BC7"/>
    <w:rPr>
      <w:rFonts w:ascii="PMingLiU" w:eastAsia="MS Mincho" w:hAnsi="PMingLiU"/>
      <w:lang w:val="en-US" w:eastAsia="en-US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15883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rsid w:val="00B1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asi.francesco@gdf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68</Words>
  <Characters>963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sse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Stasi Francesco - CAP</cp:lastModifiedBy>
  <cp:revision>3</cp:revision>
  <cp:lastPrinted>2017-12-15T16:46:00Z</cp:lastPrinted>
  <dcterms:created xsi:type="dcterms:W3CDTF">2026-02-23T15:29:00Z</dcterms:created>
  <dcterms:modified xsi:type="dcterms:W3CDTF">2026-02-23T15:45:00Z</dcterms:modified>
</cp:coreProperties>
</file>